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C89D0" w14:textId="77777777" w:rsidR="00463BD9" w:rsidRPr="007D2133" w:rsidRDefault="00463BD9" w:rsidP="009C056C">
      <w:pPr>
        <w:jc w:val="center"/>
        <w:rPr>
          <w:b/>
          <w:sz w:val="28"/>
          <w:szCs w:val="28"/>
          <w:u w:val="single"/>
        </w:rPr>
      </w:pPr>
      <w:r w:rsidRPr="007D2133">
        <w:rPr>
          <w:b/>
          <w:sz w:val="28"/>
          <w:szCs w:val="28"/>
          <w:u w:val="single"/>
        </w:rPr>
        <w:t xml:space="preserve">GUIDELINES TO THE </w:t>
      </w:r>
      <w:r w:rsidRPr="007D2133">
        <w:rPr>
          <w:b/>
          <w:i/>
          <w:sz w:val="28"/>
          <w:szCs w:val="28"/>
          <w:u w:val="single"/>
        </w:rPr>
        <w:t>CVFORLIFE</w:t>
      </w:r>
      <w:r w:rsidRPr="007D2133">
        <w:rPr>
          <w:b/>
          <w:sz w:val="28"/>
          <w:szCs w:val="28"/>
          <w:u w:val="single"/>
        </w:rPr>
        <w:t xml:space="preserve"> PROCESS</w:t>
      </w:r>
    </w:p>
    <w:p w14:paraId="4D6FCF0C" w14:textId="77777777" w:rsidR="00463BD9" w:rsidRDefault="00463BD9" w:rsidP="00463BD9">
      <w:pPr>
        <w:jc w:val="center"/>
        <w:rPr>
          <w:b/>
          <w:sz w:val="28"/>
          <w:szCs w:val="28"/>
          <w:u w:val="single"/>
        </w:rPr>
      </w:pPr>
    </w:p>
    <w:p w14:paraId="7BFF5D12" w14:textId="0A8618F2" w:rsidR="007D2133" w:rsidRDefault="007D2133" w:rsidP="007D2133">
      <w:pPr>
        <w:jc w:val="both"/>
        <w:rPr>
          <w:sz w:val="22"/>
          <w:szCs w:val="22"/>
        </w:rPr>
      </w:pPr>
      <w:r>
        <w:rPr>
          <w:sz w:val="22"/>
          <w:szCs w:val="22"/>
        </w:rPr>
        <w:t>Dear Client</w:t>
      </w:r>
    </w:p>
    <w:p w14:paraId="0EA27C45" w14:textId="77777777" w:rsidR="007D2133" w:rsidRDefault="007D2133" w:rsidP="007D2133">
      <w:pPr>
        <w:jc w:val="both"/>
        <w:rPr>
          <w:sz w:val="22"/>
          <w:szCs w:val="22"/>
        </w:rPr>
      </w:pPr>
    </w:p>
    <w:p w14:paraId="68442E8F" w14:textId="3B18DEB6" w:rsidR="00463BD9" w:rsidRPr="00A05B9A" w:rsidRDefault="008F0054" w:rsidP="007D2133">
      <w:pPr>
        <w:jc w:val="both"/>
        <w:rPr>
          <w:sz w:val="22"/>
          <w:szCs w:val="22"/>
        </w:rPr>
      </w:pPr>
      <w:r>
        <w:rPr>
          <w:sz w:val="22"/>
          <w:szCs w:val="22"/>
        </w:rPr>
        <w:t>Congratulations and t</w:t>
      </w:r>
      <w:r w:rsidR="00463BD9" w:rsidRPr="007D2133">
        <w:rPr>
          <w:sz w:val="22"/>
          <w:szCs w:val="22"/>
        </w:rPr>
        <w:t xml:space="preserve">hank you </w:t>
      </w:r>
      <w:r w:rsidR="00072BC8" w:rsidRPr="007D2133">
        <w:rPr>
          <w:sz w:val="22"/>
          <w:szCs w:val="22"/>
        </w:rPr>
        <w:t>f</w:t>
      </w:r>
      <w:r w:rsidR="00463BD9" w:rsidRPr="007D2133">
        <w:rPr>
          <w:sz w:val="22"/>
          <w:szCs w:val="22"/>
        </w:rPr>
        <w:t xml:space="preserve">or choosing </w:t>
      </w:r>
      <w:r w:rsidR="00A11B2B" w:rsidRPr="00B63E17">
        <w:rPr>
          <w:i/>
          <w:sz w:val="22"/>
          <w:szCs w:val="22"/>
        </w:rPr>
        <w:t>CVforLi</w:t>
      </w:r>
      <w:r w:rsidR="000836DF" w:rsidRPr="00B63E17">
        <w:rPr>
          <w:i/>
          <w:sz w:val="22"/>
          <w:szCs w:val="22"/>
        </w:rPr>
        <w:t>fe</w:t>
      </w:r>
      <w:r>
        <w:rPr>
          <w:sz w:val="22"/>
          <w:szCs w:val="22"/>
        </w:rPr>
        <w:t xml:space="preserve">. </w:t>
      </w:r>
      <w:r w:rsidR="00A05B9A">
        <w:rPr>
          <w:sz w:val="22"/>
          <w:szCs w:val="22"/>
        </w:rPr>
        <w:t xml:space="preserve">Our </w:t>
      </w:r>
      <w:r w:rsidR="000836DF" w:rsidRPr="007D2133">
        <w:rPr>
          <w:sz w:val="22"/>
          <w:szCs w:val="22"/>
        </w:rPr>
        <w:t xml:space="preserve">team </w:t>
      </w:r>
      <w:r w:rsidR="00A05B9A">
        <w:rPr>
          <w:sz w:val="22"/>
          <w:szCs w:val="22"/>
        </w:rPr>
        <w:t xml:space="preserve">stands ready </w:t>
      </w:r>
      <w:r w:rsidR="000836DF" w:rsidRPr="007D2133">
        <w:rPr>
          <w:sz w:val="22"/>
          <w:szCs w:val="22"/>
        </w:rPr>
        <w:t xml:space="preserve">to </w:t>
      </w:r>
      <w:r w:rsidR="00B63E17">
        <w:rPr>
          <w:sz w:val="22"/>
          <w:szCs w:val="22"/>
        </w:rPr>
        <w:t>support</w:t>
      </w:r>
      <w:r w:rsidR="000836DF" w:rsidRPr="007D2133">
        <w:rPr>
          <w:sz w:val="22"/>
          <w:szCs w:val="22"/>
        </w:rPr>
        <w:t xml:space="preserve"> you </w:t>
      </w:r>
      <w:r w:rsidR="00463BD9" w:rsidRPr="007D2133">
        <w:rPr>
          <w:sz w:val="22"/>
          <w:szCs w:val="22"/>
        </w:rPr>
        <w:t>with your career journey</w:t>
      </w:r>
      <w:r w:rsidR="00A05B9A">
        <w:rPr>
          <w:sz w:val="22"/>
          <w:szCs w:val="22"/>
        </w:rPr>
        <w:t xml:space="preserve">.  </w:t>
      </w:r>
      <w:r w:rsidR="00463BD9" w:rsidRPr="007D2133">
        <w:rPr>
          <w:sz w:val="22"/>
          <w:szCs w:val="22"/>
        </w:rPr>
        <w:t xml:space="preserve">To assist us </w:t>
      </w:r>
      <w:r w:rsidR="000836DF" w:rsidRPr="007D2133">
        <w:rPr>
          <w:sz w:val="22"/>
          <w:szCs w:val="22"/>
        </w:rPr>
        <w:t xml:space="preserve">in </w:t>
      </w:r>
      <w:r w:rsidR="00F75C08" w:rsidRPr="007D2133">
        <w:rPr>
          <w:sz w:val="22"/>
          <w:szCs w:val="22"/>
        </w:rPr>
        <w:t>compiling</w:t>
      </w:r>
      <w:r w:rsidR="00A11B2B" w:rsidRPr="007D2133">
        <w:rPr>
          <w:sz w:val="22"/>
          <w:szCs w:val="22"/>
        </w:rPr>
        <w:t xml:space="preserve"> your </w:t>
      </w:r>
      <w:r w:rsidR="00A11B2B" w:rsidRPr="007D2133">
        <w:rPr>
          <w:i/>
          <w:sz w:val="22"/>
          <w:szCs w:val="22"/>
        </w:rPr>
        <w:t>CVforLi</w:t>
      </w:r>
      <w:r w:rsidR="00463BD9" w:rsidRPr="007D2133">
        <w:rPr>
          <w:i/>
          <w:sz w:val="22"/>
          <w:szCs w:val="22"/>
        </w:rPr>
        <w:t>fe</w:t>
      </w:r>
      <w:r w:rsidR="00463BD9" w:rsidRPr="007D2133">
        <w:rPr>
          <w:sz w:val="22"/>
          <w:szCs w:val="22"/>
        </w:rPr>
        <w:t xml:space="preserve"> pack</w:t>
      </w:r>
      <w:r w:rsidR="000836DF" w:rsidRPr="007D2133">
        <w:rPr>
          <w:sz w:val="22"/>
          <w:szCs w:val="22"/>
        </w:rPr>
        <w:t>,</w:t>
      </w:r>
      <w:r w:rsidR="00463BD9" w:rsidRPr="007D2133">
        <w:rPr>
          <w:sz w:val="22"/>
          <w:szCs w:val="22"/>
        </w:rPr>
        <w:t xml:space="preserve"> we will require the following from you:  </w:t>
      </w:r>
    </w:p>
    <w:p w14:paraId="316E9EAB" w14:textId="77777777" w:rsidR="00463BD9" w:rsidRPr="007D2133" w:rsidRDefault="00463BD9" w:rsidP="007D2133">
      <w:pPr>
        <w:jc w:val="both"/>
        <w:rPr>
          <w:sz w:val="22"/>
          <w:szCs w:val="22"/>
        </w:rPr>
      </w:pPr>
    </w:p>
    <w:p w14:paraId="7BC9D671" w14:textId="77777777" w:rsidR="00463BD9" w:rsidRPr="007D2133" w:rsidRDefault="00463BD9" w:rsidP="00B63E17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>Any additional copies of your CV or resume.</w:t>
      </w:r>
    </w:p>
    <w:p w14:paraId="0934A278" w14:textId="5FC52C83" w:rsidR="00463BD9" w:rsidRDefault="00463BD9" w:rsidP="00B63E17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 xml:space="preserve">Any cover letters </w:t>
      </w:r>
      <w:r w:rsidR="00F75C08" w:rsidRPr="007D2133">
        <w:rPr>
          <w:sz w:val="22"/>
          <w:szCs w:val="22"/>
        </w:rPr>
        <w:t xml:space="preserve">that </w:t>
      </w:r>
      <w:r w:rsidRPr="007D2133">
        <w:rPr>
          <w:sz w:val="22"/>
          <w:szCs w:val="22"/>
        </w:rPr>
        <w:t xml:space="preserve">you have </w:t>
      </w:r>
      <w:r w:rsidR="00F75C08" w:rsidRPr="007D2133">
        <w:rPr>
          <w:sz w:val="22"/>
          <w:szCs w:val="22"/>
        </w:rPr>
        <w:t>previously used.</w:t>
      </w:r>
    </w:p>
    <w:p w14:paraId="2A499447" w14:textId="57333425" w:rsidR="00712BE0" w:rsidRPr="007D2133" w:rsidRDefault="00712BE0" w:rsidP="00B63E17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Current Job Description. </w:t>
      </w:r>
    </w:p>
    <w:p w14:paraId="43497AFC" w14:textId="77777777" w:rsidR="00463BD9" w:rsidRPr="007D2133" w:rsidRDefault="00463BD9" w:rsidP="007D2133">
      <w:pPr>
        <w:pStyle w:val="ListParagraph"/>
        <w:jc w:val="both"/>
        <w:rPr>
          <w:sz w:val="22"/>
          <w:szCs w:val="22"/>
        </w:rPr>
      </w:pPr>
    </w:p>
    <w:p w14:paraId="74FFE185" w14:textId="10BA2351" w:rsidR="00463BD9" w:rsidRPr="007D2133" w:rsidRDefault="000836DF" w:rsidP="007D2133">
      <w:pPr>
        <w:jc w:val="both"/>
        <w:rPr>
          <w:b/>
          <w:sz w:val="22"/>
          <w:szCs w:val="22"/>
        </w:rPr>
      </w:pPr>
      <w:r w:rsidRPr="007D2133">
        <w:rPr>
          <w:b/>
          <w:sz w:val="22"/>
          <w:szCs w:val="22"/>
        </w:rPr>
        <w:t>Kindly indicate the following</w:t>
      </w:r>
      <w:r w:rsidR="00463BD9" w:rsidRPr="007D2133">
        <w:rPr>
          <w:b/>
          <w:sz w:val="22"/>
          <w:szCs w:val="22"/>
        </w:rPr>
        <w:t xml:space="preserve">: </w:t>
      </w:r>
    </w:p>
    <w:p w14:paraId="177BB291" w14:textId="77777777" w:rsidR="00463BD9" w:rsidRPr="007D2133" w:rsidRDefault="00463BD9" w:rsidP="007D2133">
      <w:pPr>
        <w:jc w:val="both"/>
        <w:rPr>
          <w:sz w:val="22"/>
          <w:szCs w:val="22"/>
        </w:rPr>
      </w:pPr>
    </w:p>
    <w:p w14:paraId="7F7E12E7" w14:textId="15C7C2AB" w:rsidR="00463BD9" w:rsidRPr="007D2133" w:rsidRDefault="000836DF" w:rsidP="00B63E17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>Would you</w:t>
      </w:r>
      <w:r w:rsidR="00463BD9" w:rsidRPr="007D2133">
        <w:rPr>
          <w:sz w:val="22"/>
          <w:szCs w:val="22"/>
        </w:rPr>
        <w:t xml:space="preserve"> like to have your residence or provinc</w:t>
      </w:r>
      <w:r w:rsidR="00A11B2B" w:rsidRPr="007D2133">
        <w:rPr>
          <w:sz w:val="22"/>
          <w:szCs w:val="22"/>
        </w:rPr>
        <w:t>e indicated on your final pack as well as on</w:t>
      </w:r>
      <w:r w:rsidRPr="007D2133">
        <w:rPr>
          <w:sz w:val="22"/>
          <w:szCs w:val="22"/>
        </w:rPr>
        <w:t xml:space="preserve"> your LinkedIn profile?</w:t>
      </w:r>
    </w:p>
    <w:p w14:paraId="22A82AE5" w14:textId="77777777" w:rsidR="00463BD9" w:rsidRPr="007D2133" w:rsidRDefault="00463BD9" w:rsidP="007D2133">
      <w:pPr>
        <w:jc w:val="both"/>
        <w:rPr>
          <w:sz w:val="22"/>
          <w:szCs w:val="22"/>
        </w:rPr>
      </w:pPr>
    </w:p>
    <w:p w14:paraId="28825A26" w14:textId="77777777" w:rsidR="00463BD9" w:rsidRPr="007D2133" w:rsidRDefault="00463BD9" w:rsidP="00B63E17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 xml:space="preserve">Would you like to have your DOB on your CV pack? </w:t>
      </w:r>
    </w:p>
    <w:p w14:paraId="2BC93E2B" w14:textId="77777777" w:rsidR="00463BD9" w:rsidRPr="007D2133" w:rsidRDefault="00463BD9" w:rsidP="007D2133">
      <w:pPr>
        <w:jc w:val="both"/>
        <w:rPr>
          <w:sz w:val="22"/>
          <w:szCs w:val="22"/>
        </w:rPr>
      </w:pPr>
    </w:p>
    <w:p w14:paraId="764DAAA6" w14:textId="2EEB8A72" w:rsidR="000836DF" w:rsidRPr="007D2133" w:rsidRDefault="000836DF" w:rsidP="00B63E17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 xml:space="preserve">Would you like to have your contact details on your CV pack as well as </w:t>
      </w:r>
      <w:r w:rsidR="00F75C08" w:rsidRPr="007D2133">
        <w:rPr>
          <w:sz w:val="22"/>
          <w:szCs w:val="22"/>
        </w:rPr>
        <w:t>on your LinkedIn profile</w:t>
      </w:r>
      <w:r w:rsidRPr="007D2133">
        <w:rPr>
          <w:sz w:val="22"/>
          <w:szCs w:val="22"/>
        </w:rPr>
        <w:t xml:space="preserve">? </w:t>
      </w:r>
    </w:p>
    <w:p w14:paraId="0E3990A0" w14:textId="77777777" w:rsidR="000836DF" w:rsidRPr="007D2133" w:rsidRDefault="000836DF" w:rsidP="007D2133">
      <w:pPr>
        <w:jc w:val="both"/>
        <w:rPr>
          <w:sz w:val="22"/>
          <w:szCs w:val="22"/>
        </w:rPr>
      </w:pPr>
    </w:p>
    <w:p w14:paraId="0B59893F" w14:textId="7C523498" w:rsidR="00463BD9" w:rsidRPr="007D2133" w:rsidRDefault="00463BD9" w:rsidP="00B63E17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 xml:space="preserve">What email address would you </w:t>
      </w:r>
      <w:r w:rsidR="00F75C08" w:rsidRPr="007D2133">
        <w:rPr>
          <w:sz w:val="22"/>
          <w:szCs w:val="22"/>
        </w:rPr>
        <w:t>prefer</w:t>
      </w:r>
      <w:r w:rsidRPr="007D2133">
        <w:rPr>
          <w:sz w:val="22"/>
          <w:szCs w:val="22"/>
        </w:rPr>
        <w:t xml:space="preserve"> to have on your CV, Resume and Li</w:t>
      </w:r>
      <w:r w:rsidR="000836DF" w:rsidRPr="007D2133">
        <w:rPr>
          <w:sz w:val="22"/>
          <w:szCs w:val="22"/>
        </w:rPr>
        <w:t xml:space="preserve">nkedIn </w:t>
      </w:r>
      <w:r w:rsidR="00F75C08" w:rsidRPr="007D2133">
        <w:rPr>
          <w:sz w:val="22"/>
          <w:szCs w:val="22"/>
        </w:rPr>
        <w:t>Profile</w:t>
      </w:r>
      <w:r w:rsidR="000836DF" w:rsidRPr="007D2133">
        <w:rPr>
          <w:sz w:val="22"/>
          <w:szCs w:val="22"/>
        </w:rPr>
        <w:t>?</w:t>
      </w:r>
    </w:p>
    <w:p w14:paraId="7D26BBA3" w14:textId="77777777" w:rsidR="00A11B2B" w:rsidRPr="007D2133" w:rsidRDefault="00A11B2B" w:rsidP="007D2133">
      <w:pPr>
        <w:pStyle w:val="ListParagraph"/>
        <w:ind w:left="0"/>
        <w:jc w:val="both"/>
        <w:rPr>
          <w:sz w:val="22"/>
          <w:szCs w:val="22"/>
        </w:rPr>
      </w:pPr>
    </w:p>
    <w:p w14:paraId="5809314A" w14:textId="5FB79E6D" w:rsidR="00A11B2B" w:rsidRPr="007D2133" w:rsidRDefault="00F75C08" w:rsidP="00B63E17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>P</w:t>
      </w:r>
      <w:r w:rsidR="00A11B2B" w:rsidRPr="007D2133">
        <w:rPr>
          <w:sz w:val="22"/>
          <w:szCs w:val="22"/>
        </w:rPr>
        <w:t>lease indicate both contact number and email address.</w:t>
      </w:r>
    </w:p>
    <w:p w14:paraId="369B5A1E" w14:textId="77777777" w:rsidR="009D7078" w:rsidRPr="007D2133" w:rsidRDefault="009D7078" w:rsidP="007D2133">
      <w:pPr>
        <w:jc w:val="both"/>
        <w:rPr>
          <w:sz w:val="22"/>
          <w:szCs w:val="22"/>
        </w:rPr>
      </w:pPr>
    </w:p>
    <w:p w14:paraId="651AD2E8" w14:textId="4ACD8DA9" w:rsidR="009D7078" w:rsidRPr="007D2133" w:rsidRDefault="009D7078" w:rsidP="00B63E17">
      <w:pPr>
        <w:pStyle w:val="ListParagraph"/>
        <w:numPr>
          <w:ilvl w:val="0"/>
          <w:numId w:val="8"/>
        </w:numPr>
        <w:jc w:val="both"/>
        <w:rPr>
          <w:sz w:val="22"/>
          <w:szCs w:val="22"/>
        </w:rPr>
      </w:pPr>
      <w:r w:rsidRPr="007D2133">
        <w:rPr>
          <w:sz w:val="22"/>
          <w:szCs w:val="22"/>
        </w:rPr>
        <w:t xml:space="preserve">Please indicate if there </w:t>
      </w:r>
      <w:r w:rsidR="00C35845">
        <w:rPr>
          <w:sz w:val="22"/>
          <w:szCs w:val="22"/>
        </w:rPr>
        <w:t>are</w:t>
      </w:r>
      <w:r w:rsidRPr="007D2133">
        <w:rPr>
          <w:sz w:val="22"/>
          <w:szCs w:val="22"/>
        </w:rPr>
        <w:t xml:space="preserve"> any further information that you would prefer </w:t>
      </w:r>
      <w:r w:rsidR="00C35845">
        <w:rPr>
          <w:sz w:val="22"/>
          <w:szCs w:val="22"/>
        </w:rPr>
        <w:t>is</w:t>
      </w:r>
      <w:r w:rsidR="00F75C08" w:rsidRPr="007D2133">
        <w:rPr>
          <w:sz w:val="22"/>
          <w:szCs w:val="22"/>
        </w:rPr>
        <w:t xml:space="preserve"> </w:t>
      </w:r>
      <w:r w:rsidRPr="007D2133">
        <w:rPr>
          <w:i/>
          <w:sz w:val="22"/>
          <w:szCs w:val="22"/>
        </w:rPr>
        <w:t>excluded</w:t>
      </w:r>
      <w:r w:rsidRPr="007D2133">
        <w:rPr>
          <w:sz w:val="22"/>
          <w:szCs w:val="22"/>
        </w:rPr>
        <w:t xml:space="preserve"> from your CV and/or LinkedIn profile. </w:t>
      </w:r>
    </w:p>
    <w:p w14:paraId="04F2E8FE" w14:textId="77777777" w:rsidR="00463BD9" w:rsidRPr="007D2133" w:rsidRDefault="00463BD9" w:rsidP="007D2133">
      <w:pPr>
        <w:jc w:val="both"/>
        <w:rPr>
          <w:sz w:val="22"/>
          <w:szCs w:val="22"/>
        </w:rPr>
      </w:pPr>
    </w:p>
    <w:p w14:paraId="25D4FD92" w14:textId="6B337FB0" w:rsidR="00463BD9" w:rsidRPr="009A03B3" w:rsidRDefault="00463BD9" w:rsidP="007D2133">
      <w:pPr>
        <w:jc w:val="both"/>
        <w:rPr>
          <w:sz w:val="22"/>
          <w:szCs w:val="22"/>
          <w:u w:val="single"/>
        </w:rPr>
      </w:pPr>
      <w:r w:rsidRPr="009A03B3">
        <w:rPr>
          <w:b/>
          <w:sz w:val="22"/>
          <w:szCs w:val="22"/>
          <w:u w:val="single"/>
        </w:rPr>
        <w:t>LinkedIn information</w:t>
      </w:r>
    </w:p>
    <w:p w14:paraId="12447006" w14:textId="77777777" w:rsidR="009D7078" w:rsidRPr="007D2133" w:rsidRDefault="009D7078" w:rsidP="007D2133">
      <w:pPr>
        <w:jc w:val="both"/>
        <w:rPr>
          <w:b/>
          <w:sz w:val="22"/>
          <w:szCs w:val="22"/>
        </w:rPr>
      </w:pPr>
    </w:p>
    <w:p w14:paraId="7A6606DC" w14:textId="77777777" w:rsidR="00B63E17" w:rsidRDefault="009D7078" w:rsidP="00B63E17">
      <w:pPr>
        <w:pStyle w:val="ListParagraph"/>
        <w:numPr>
          <w:ilvl w:val="0"/>
          <w:numId w:val="9"/>
        </w:numPr>
        <w:ind w:left="360"/>
        <w:jc w:val="both"/>
        <w:rPr>
          <w:sz w:val="22"/>
          <w:szCs w:val="22"/>
        </w:rPr>
      </w:pPr>
      <w:r w:rsidRPr="007D2133">
        <w:rPr>
          <w:sz w:val="22"/>
          <w:szCs w:val="22"/>
        </w:rPr>
        <w:t xml:space="preserve">Do you </w:t>
      </w:r>
      <w:r w:rsidR="00F75C08" w:rsidRPr="007D2133">
        <w:rPr>
          <w:sz w:val="22"/>
          <w:szCs w:val="22"/>
        </w:rPr>
        <w:t>consent to our request</w:t>
      </w:r>
      <w:r w:rsidRPr="007D2133">
        <w:rPr>
          <w:sz w:val="22"/>
          <w:szCs w:val="22"/>
        </w:rPr>
        <w:t xml:space="preserve"> </w:t>
      </w:r>
      <w:r w:rsidR="00F75C08" w:rsidRPr="007D2133">
        <w:rPr>
          <w:sz w:val="22"/>
          <w:szCs w:val="22"/>
        </w:rPr>
        <w:t>for access and executing</w:t>
      </w:r>
      <w:r w:rsidRPr="007D2133">
        <w:rPr>
          <w:sz w:val="22"/>
          <w:szCs w:val="22"/>
        </w:rPr>
        <w:t xml:space="preserve"> changes to your LinkedIn profile? </w:t>
      </w:r>
    </w:p>
    <w:p w14:paraId="6232C3F6" w14:textId="7E96CDE7" w:rsidR="009D7078" w:rsidRPr="007D2133" w:rsidRDefault="009D7078" w:rsidP="00B63E17">
      <w:pPr>
        <w:pStyle w:val="ListParagraph"/>
        <w:ind w:left="360"/>
        <w:jc w:val="both"/>
        <w:rPr>
          <w:sz w:val="22"/>
          <w:szCs w:val="22"/>
        </w:rPr>
      </w:pPr>
      <w:r w:rsidRPr="007D2133">
        <w:rPr>
          <w:sz w:val="22"/>
          <w:szCs w:val="22"/>
        </w:rPr>
        <w:t>(For editing purposes only and with strict confidentiality)</w:t>
      </w:r>
    </w:p>
    <w:p w14:paraId="50949600" w14:textId="134646FC" w:rsidR="009D7078" w:rsidRPr="00B63E17" w:rsidRDefault="009D7078" w:rsidP="00B63E17">
      <w:pPr>
        <w:pStyle w:val="ListParagraph"/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>If so, please provide us with your username a</w:t>
      </w:r>
      <w:r w:rsidR="00F75C08" w:rsidRPr="00B63E17">
        <w:rPr>
          <w:sz w:val="22"/>
          <w:szCs w:val="22"/>
        </w:rPr>
        <w:t>nd</w:t>
      </w:r>
      <w:r w:rsidRPr="00B63E17">
        <w:rPr>
          <w:sz w:val="22"/>
          <w:szCs w:val="22"/>
        </w:rPr>
        <w:t xml:space="preserve"> password. </w:t>
      </w:r>
    </w:p>
    <w:p w14:paraId="7710A18D" w14:textId="77777777" w:rsidR="00463BD9" w:rsidRPr="007D2133" w:rsidRDefault="00463BD9" w:rsidP="00B63E17">
      <w:pPr>
        <w:jc w:val="both"/>
        <w:rPr>
          <w:sz w:val="22"/>
          <w:szCs w:val="22"/>
        </w:rPr>
      </w:pPr>
    </w:p>
    <w:p w14:paraId="5412A46B" w14:textId="77777777" w:rsidR="00463BD9" w:rsidRPr="007D2133" w:rsidRDefault="00463BD9" w:rsidP="00B63E17">
      <w:pPr>
        <w:pStyle w:val="ListParagraph"/>
        <w:numPr>
          <w:ilvl w:val="0"/>
          <w:numId w:val="9"/>
        </w:numPr>
        <w:ind w:left="360"/>
        <w:jc w:val="both"/>
        <w:rPr>
          <w:sz w:val="22"/>
          <w:szCs w:val="22"/>
        </w:rPr>
      </w:pPr>
      <w:r w:rsidRPr="007D2133">
        <w:rPr>
          <w:sz w:val="22"/>
          <w:szCs w:val="22"/>
        </w:rPr>
        <w:t xml:space="preserve">Would you like to have your CV attached to your LinkedIn profile? </w:t>
      </w:r>
    </w:p>
    <w:p w14:paraId="609C6BCC" w14:textId="7690F31E" w:rsidR="00463BD9" w:rsidRPr="00B63E17" w:rsidRDefault="00463BD9" w:rsidP="00B63E17">
      <w:pPr>
        <w:pStyle w:val="ListParagraph"/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 xml:space="preserve">(We do not recommend that you attach your CV if you are not aggressively looking for work as this may be construed as being desperate). </w:t>
      </w:r>
    </w:p>
    <w:p w14:paraId="7757BC5E" w14:textId="77777777" w:rsidR="00AD4BE5" w:rsidRDefault="00AD4BE5" w:rsidP="00B63E17">
      <w:pPr>
        <w:pStyle w:val="ListParagraph"/>
        <w:ind w:left="0"/>
        <w:jc w:val="both"/>
        <w:rPr>
          <w:sz w:val="22"/>
          <w:szCs w:val="22"/>
        </w:rPr>
      </w:pPr>
    </w:p>
    <w:p w14:paraId="69E1BEE7" w14:textId="3A086C9E" w:rsidR="009A03B3" w:rsidRDefault="009A03B3" w:rsidP="00B63E17">
      <w:pPr>
        <w:pStyle w:val="ListParagraph"/>
        <w:numPr>
          <w:ilvl w:val="0"/>
          <w:numId w:val="9"/>
        </w:numPr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lease note we complete the </w:t>
      </w:r>
      <w:r w:rsidR="00AD4BE5">
        <w:rPr>
          <w:sz w:val="22"/>
          <w:szCs w:val="22"/>
        </w:rPr>
        <w:t>LinkedIn</w:t>
      </w:r>
      <w:r>
        <w:rPr>
          <w:sz w:val="22"/>
          <w:szCs w:val="22"/>
        </w:rPr>
        <w:t xml:space="preserve"> profile last. When editing the profile our writer will need the security code that is generated and sent to your email address.</w:t>
      </w:r>
    </w:p>
    <w:p w14:paraId="4A8B6A05" w14:textId="77777777" w:rsidR="009A03B3" w:rsidRPr="009A03B3" w:rsidRDefault="009A03B3" w:rsidP="009A03B3">
      <w:pPr>
        <w:jc w:val="both"/>
        <w:rPr>
          <w:sz w:val="22"/>
          <w:szCs w:val="22"/>
        </w:rPr>
      </w:pPr>
    </w:p>
    <w:p w14:paraId="609318A6" w14:textId="77777777" w:rsidR="00741308" w:rsidRDefault="00741308" w:rsidP="00741308">
      <w:pPr>
        <w:jc w:val="both"/>
        <w:rPr>
          <w:sz w:val="22"/>
          <w:szCs w:val="22"/>
        </w:rPr>
      </w:pPr>
    </w:p>
    <w:p w14:paraId="06257C43" w14:textId="142F1CF6" w:rsidR="00741308" w:rsidRPr="009A03B3" w:rsidRDefault="00741308" w:rsidP="00741308">
      <w:pPr>
        <w:jc w:val="both"/>
        <w:rPr>
          <w:b/>
          <w:sz w:val="20"/>
          <w:szCs w:val="20"/>
        </w:rPr>
      </w:pPr>
      <w:r w:rsidRPr="009A03B3">
        <w:rPr>
          <w:b/>
          <w:sz w:val="22"/>
          <w:szCs w:val="22"/>
          <w:u w:val="single"/>
        </w:rPr>
        <w:t>Career Move</w:t>
      </w:r>
      <w:r w:rsidR="00712BE0">
        <w:rPr>
          <w:b/>
          <w:sz w:val="22"/>
          <w:szCs w:val="22"/>
        </w:rPr>
        <w:t xml:space="preserve"> – </w:t>
      </w:r>
      <w:r w:rsidR="00712BE0" w:rsidRPr="009A03B3">
        <w:rPr>
          <w:b/>
          <w:sz w:val="20"/>
          <w:szCs w:val="20"/>
        </w:rPr>
        <w:t xml:space="preserve">This is very important </w:t>
      </w:r>
      <w:r w:rsidR="009A03B3" w:rsidRPr="009A03B3">
        <w:rPr>
          <w:b/>
          <w:sz w:val="20"/>
          <w:szCs w:val="20"/>
        </w:rPr>
        <w:t>information that will be used especially for your Executive summ</w:t>
      </w:r>
      <w:r w:rsidR="00B63E17">
        <w:rPr>
          <w:b/>
          <w:sz w:val="20"/>
          <w:szCs w:val="20"/>
        </w:rPr>
        <w:t>a</w:t>
      </w:r>
      <w:r w:rsidR="009A03B3" w:rsidRPr="009A03B3">
        <w:rPr>
          <w:b/>
          <w:sz w:val="20"/>
          <w:szCs w:val="20"/>
        </w:rPr>
        <w:t xml:space="preserve">ry. </w:t>
      </w:r>
    </w:p>
    <w:p w14:paraId="583D542A" w14:textId="77777777" w:rsidR="00741308" w:rsidRDefault="00741308" w:rsidP="00741308">
      <w:pPr>
        <w:jc w:val="both"/>
        <w:rPr>
          <w:b/>
          <w:sz w:val="22"/>
          <w:szCs w:val="22"/>
        </w:rPr>
      </w:pPr>
    </w:p>
    <w:p w14:paraId="311F5BB7" w14:textId="7E5F4CFE" w:rsidR="00AD4BE5" w:rsidRPr="00B63E17" w:rsidRDefault="00741308" w:rsidP="00B63E17">
      <w:pPr>
        <w:pStyle w:val="ListParagraph"/>
        <w:numPr>
          <w:ilvl w:val="0"/>
          <w:numId w:val="10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>Tell us in a few sentences what type of role you are looking</w:t>
      </w:r>
      <w:r w:rsidR="00AD4BE5" w:rsidRPr="00B63E17">
        <w:rPr>
          <w:sz w:val="22"/>
          <w:szCs w:val="22"/>
        </w:rPr>
        <w:t xml:space="preserve"> and provide a few titles of roles that you have found that are of interest to you. </w:t>
      </w:r>
    </w:p>
    <w:p w14:paraId="2919B086" w14:textId="5995CF15" w:rsidR="001D4D2D" w:rsidRDefault="001D4D2D" w:rsidP="00B63E17">
      <w:pPr>
        <w:jc w:val="both"/>
        <w:rPr>
          <w:sz w:val="22"/>
          <w:szCs w:val="22"/>
        </w:rPr>
      </w:pPr>
    </w:p>
    <w:p w14:paraId="6CDD1A6D" w14:textId="5F4B18B4" w:rsidR="00741308" w:rsidRPr="00B63E17" w:rsidRDefault="00AD4BE5" w:rsidP="00B63E17">
      <w:pPr>
        <w:pStyle w:val="ListParagraph"/>
        <w:numPr>
          <w:ilvl w:val="0"/>
          <w:numId w:val="10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>W</w:t>
      </w:r>
      <w:r w:rsidR="00741308" w:rsidRPr="00B63E17">
        <w:rPr>
          <w:sz w:val="22"/>
          <w:szCs w:val="22"/>
        </w:rPr>
        <w:t xml:space="preserve">hat experience or skills </w:t>
      </w:r>
      <w:r w:rsidRPr="00B63E17">
        <w:rPr>
          <w:sz w:val="22"/>
          <w:szCs w:val="22"/>
        </w:rPr>
        <w:t>would you like to highlight in your CV and Executive summ</w:t>
      </w:r>
      <w:r w:rsidR="00B63E17">
        <w:rPr>
          <w:sz w:val="22"/>
          <w:szCs w:val="22"/>
        </w:rPr>
        <w:t>a</w:t>
      </w:r>
      <w:r w:rsidRPr="00B63E17">
        <w:rPr>
          <w:sz w:val="22"/>
          <w:szCs w:val="22"/>
        </w:rPr>
        <w:t xml:space="preserve">ry? </w:t>
      </w:r>
    </w:p>
    <w:p w14:paraId="5D137B17" w14:textId="54A86AD3" w:rsidR="00A84D2D" w:rsidRDefault="00A84D2D" w:rsidP="00B63E17">
      <w:pPr>
        <w:jc w:val="both"/>
        <w:rPr>
          <w:sz w:val="22"/>
          <w:szCs w:val="22"/>
        </w:rPr>
      </w:pPr>
    </w:p>
    <w:p w14:paraId="3054D2F5" w14:textId="77777777" w:rsidR="00B63E17" w:rsidRDefault="00266BF8" w:rsidP="00B63E17">
      <w:pPr>
        <w:pStyle w:val="ListParagraph"/>
        <w:numPr>
          <w:ilvl w:val="0"/>
          <w:numId w:val="10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 xml:space="preserve">How much creative writing would you like in your CV? </w:t>
      </w:r>
    </w:p>
    <w:p w14:paraId="390D7B3E" w14:textId="3F90C7FC" w:rsidR="00266BF8" w:rsidRPr="00B63E17" w:rsidRDefault="00266BF8" w:rsidP="00B63E17">
      <w:p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>Please consider your target audience</w:t>
      </w:r>
      <w:r w:rsidR="00B63E17" w:rsidRPr="00B63E17">
        <w:rPr>
          <w:sz w:val="22"/>
          <w:szCs w:val="22"/>
        </w:rPr>
        <w:t xml:space="preserve">, </w:t>
      </w:r>
      <w:r w:rsidRPr="00B63E17">
        <w:rPr>
          <w:sz w:val="22"/>
          <w:szCs w:val="22"/>
        </w:rPr>
        <w:t xml:space="preserve">CEO’s prefer more factual </w:t>
      </w:r>
      <w:r w:rsidR="00146E9C" w:rsidRPr="00B63E17">
        <w:rPr>
          <w:sz w:val="22"/>
          <w:szCs w:val="22"/>
        </w:rPr>
        <w:t xml:space="preserve">CV’s. </w:t>
      </w:r>
    </w:p>
    <w:p w14:paraId="5374106A" w14:textId="26A68322" w:rsidR="00A84D2D" w:rsidRDefault="00A84D2D" w:rsidP="007D2133">
      <w:pPr>
        <w:jc w:val="both"/>
        <w:rPr>
          <w:sz w:val="22"/>
          <w:szCs w:val="22"/>
        </w:rPr>
      </w:pPr>
    </w:p>
    <w:p w14:paraId="5D0173E9" w14:textId="1BC89334" w:rsidR="00A84D2D" w:rsidRDefault="00A84D2D" w:rsidP="007D2133">
      <w:pPr>
        <w:jc w:val="both"/>
        <w:rPr>
          <w:sz w:val="22"/>
          <w:szCs w:val="22"/>
        </w:rPr>
      </w:pPr>
    </w:p>
    <w:p w14:paraId="78C3F865" w14:textId="111D37FA" w:rsidR="00A84D2D" w:rsidRDefault="00A84D2D" w:rsidP="007D2133">
      <w:pPr>
        <w:jc w:val="both"/>
        <w:rPr>
          <w:sz w:val="22"/>
          <w:szCs w:val="22"/>
        </w:rPr>
      </w:pPr>
    </w:p>
    <w:p w14:paraId="6264DBCC" w14:textId="77777777" w:rsidR="00B63E17" w:rsidRDefault="00B63E17" w:rsidP="007D2133">
      <w:pPr>
        <w:jc w:val="both"/>
        <w:rPr>
          <w:sz w:val="22"/>
          <w:szCs w:val="22"/>
        </w:rPr>
      </w:pPr>
    </w:p>
    <w:p w14:paraId="08F71F99" w14:textId="77777777" w:rsidR="00B63E17" w:rsidRDefault="00B63E17" w:rsidP="007D2133">
      <w:pPr>
        <w:jc w:val="both"/>
        <w:rPr>
          <w:sz w:val="22"/>
          <w:szCs w:val="22"/>
        </w:rPr>
      </w:pPr>
    </w:p>
    <w:p w14:paraId="28F919E9" w14:textId="0088028C" w:rsidR="00A84D2D" w:rsidRDefault="00B63E17" w:rsidP="007D2133">
      <w:pPr>
        <w:jc w:val="both"/>
        <w:rPr>
          <w:sz w:val="22"/>
          <w:szCs w:val="22"/>
        </w:rPr>
      </w:pPr>
      <w:r>
        <w:rPr>
          <w:sz w:val="22"/>
          <w:szCs w:val="22"/>
        </w:rPr>
        <w:t>IMPORTANT TO NOTE:</w:t>
      </w:r>
    </w:p>
    <w:p w14:paraId="77B9377F" w14:textId="2E7215C1" w:rsidR="00146E9C" w:rsidRDefault="00146E9C" w:rsidP="007D2133">
      <w:pPr>
        <w:jc w:val="both"/>
        <w:rPr>
          <w:sz w:val="22"/>
          <w:szCs w:val="22"/>
        </w:rPr>
      </w:pPr>
    </w:p>
    <w:p w14:paraId="69B95977" w14:textId="1007B024" w:rsidR="00146E9C" w:rsidRPr="00557303" w:rsidRDefault="00146E9C" w:rsidP="007D2133">
      <w:pPr>
        <w:jc w:val="both"/>
        <w:rPr>
          <w:b/>
          <w:sz w:val="22"/>
          <w:szCs w:val="22"/>
          <w:u w:val="single"/>
        </w:rPr>
      </w:pPr>
      <w:r w:rsidRPr="00557303">
        <w:rPr>
          <w:b/>
          <w:sz w:val="22"/>
          <w:szCs w:val="22"/>
          <w:u w:val="single"/>
        </w:rPr>
        <w:t xml:space="preserve">Photos </w:t>
      </w:r>
    </w:p>
    <w:p w14:paraId="11FD1E23" w14:textId="3679DC03" w:rsidR="00146E9C" w:rsidRDefault="00146E9C" w:rsidP="007D2133">
      <w:pPr>
        <w:jc w:val="both"/>
        <w:rPr>
          <w:sz w:val="22"/>
          <w:szCs w:val="22"/>
        </w:rPr>
      </w:pPr>
    </w:p>
    <w:p w14:paraId="7BFA3AE0" w14:textId="5FD535D9" w:rsidR="00146E9C" w:rsidRPr="00B63E17" w:rsidRDefault="00146E9C" w:rsidP="00B63E17">
      <w:pPr>
        <w:pStyle w:val="ListParagraph"/>
        <w:numPr>
          <w:ilvl w:val="0"/>
          <w:numId w:val="11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 xml:space="preserve">We supply your photos in a Dropbox link at the end of the process. </w:t>
      </w:r>
      <w:r w:rsidR="00557303" w:rsidRPr="00B63E17">
        <w:rPr>
          <w:sz w:val="22"/>
          <w:szCs w:val="22"/>
        </w:rPr>
        <w:t xml:space="preserve">Please note that </w:t>
      </w:r>
      <w:r w:rsidR="00B63E17">
        <w:rPr>
          <w:sz w:val="22"/>
          <w:szCs w:val="22"/>
        </w:rPr>
        <w:t xml:space="preserve">special </w:t>
      </w:r>
      <w:r w:rsidR="00B63E17" w:rsidRPr="00B63E17">
        <w:rPr>
          <w:sz w:val="22"/>
          <w:szCs w:val="22"/>
        </w:rPr>
        <w:t>edits</w:t>
      </w:r>
      <w:r w:rsidR="00557303" w:rsidRPr="00B63E17">
        <w:rPr>
          <w:sz w:val="22"/>
          <w:szCs w:val="22"/>
        </w:rPr>
        <w:t xml:space="preserve"> are available within reason</w:t>
      </w:r>
      <w:r w:rsidR="00B63E17">
        <w:rPr>
          <w:sz w:val="22"/>
          <w:szCs w:val="22"/>
        </w:rPr>
        <w:t>able</w:t>
      </w:r>
      <w:r w:rsidR="00557303" w:rsidRPr="00B63E17">
        <w:rPr>
          <w:sz w:val="22"/>
          <w:szCs w:val="22"/>
        </w:rPr>
        <w:t xml:space="preserve"> parameters. </w:t>
      </w:r>
    </w:p>
    <w:p w14:paraId="1F68BC1B" w14:textId="10050C1D" w:rsidR="00557303" w:rsidRDefault="00557303" w:rsidP="00B63E17">
      <w:pPr>
        <w:jc w:val="both"/>
        <w:rPr>
          <w:sz w:val="22"/>
          <w:szCs w:val="22"/>
        </w:rPr>
      </w:pPr>
    </w:p>
    <w:p w14:paraId="0F007D58" w14:textId="6D9E110F" w:rsidR="00B63E17" w:rsidRPr="00B63E17" w:rsidRDefault="00557303" w:rsidP="00B63E17">
      <w:pPr>
        <w:pStyle w:val="ListParagraph"/>
        <w:numPr>
          <w:ilvl w:val="0"/>
          <w:numId w:val="11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>Please provide us notice if you require makeup assistance or stylist for your shoot</w:t>
      </w:r>
      <w:r w:rsidR="00B63E17">
        <w:rPr>
          <w:sz w:val="22"/>
          <w:szCs w:val="22"/>
        </w:rPr>
        <w:t>,</w:t>
      </w:r>
      <w:r w:rsidRPr="00B63E17">
        <w:rPr>
          <w:sz w:val="22"/>
          <w:szCs w:val="22"/>
        </w:rPr>
        <w:t xml:space="preserve"> </w:t>
      </w:r>
      <w:r w:rsidR="00B63E17">
        <w:rPr>
          <w:sz w:val="22"/>
          <w:szCs w:val="22"/>
        </w:rPr>
        <w:t xml:space="preserve">a </w:t>
      </w:r>
      <w:r w:rsidRPr="00B63E17">
        <w:rPr>
          <w:sz w:val="22"/>
          <w:szCs w:val="22"/>
        </w:rPr>
        <w:t xml:space="preserve">separate </w:t>
      </w:r>
      <w:r w:rsidR="00B63E17">
        <w:rPr>
          <w:sz w:val="22"/>
          <w:szCs w:val="22"/>
        </w:rPr>
        <w:t>will apply. You are welcome to contact our photographer should you want to find out more about this additional service.</w:t>
      </w:r>
    </w:p>
    <w:p w14:paraId="66635ABB" w14:textId="0C9C9C1E" w:rsidR="00557303" w:rsidRDefault="00557303" w:rsidP="007D2133">
      <w:pPr>
        <w:jc w:val="both"/>
        <w:rPr>
          <w:sz w:val="22"/>
          <w:szCs w:val="22"/>
        </w:rPr>
      </w:pPr>
    </w:p>
    <w:p w14:paraId="6F1DD8C1" w14:textId="0312D192" w:rsidR="00557303" w:rsidRDefault="00557303" w:rsidP="007D2133">
      <w:pPr>
        <w:jc w:val="both"/>
        <w:rPr>
          <w:b/>
          <w:sz w:val="22"/>
          <w:szCs w:val="22"/>
          <w:u w:val="single"/>
        </w:rPr>
      </w:pPr>
      <w:r w:rsidRPr="00557303">
        <w:rPr>
          <w:b/>
          <w:sz w:val="22"/>
          <w:szCs w:val="22"/>
          <w:u w:val="single"/>
        </w:rPr>
        <w:t>Timeframe for submitting information</w:t>
      </w:r>
    </w:p>
    <w:p w14:paraId="03FE7DC6" w14:textId="552BBD18" w:rsidR="00557303" w:rsidRDefault="00557303" w:rsidP="007D2133">
      <w:pPr>
        <w:jc w:val="both"/>
        <w:rPr>
          <w:b/>
          <w:sz w:val="22"/>
          <w:szCs w:val="22"/>
          <w:u w:val="single"/>
        </w:rPr>
      </w:pPr>
    </w:p>
    <w:p w14:paraId="0A0219FB" w14:textId="48AF0A7A" w:rsidR="00557303" w:rsidRPr="00B63E17" w:rsidRDefault="00557303" w:rsidP="00B63E17">
      <w:pPr>
        <w:pStyle w:val="ListParagraph"/>
        <w:numPr>
          <w:ilvl w:val="0"/>
          <w:numId w:val="12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>Please note that we work on</w:t>
      </w:r>
      <w:r w:rsidR="00B63E17">
        <w:rPr>
          <w:sz w:val="22"/>
          <w:szCs w:val="22"/>
        </w:rPr>
        <w:t xml:space="preserve"> a</w:t>
      </w:r>
      <w:r w:rsidRPr="00B63E17">
        <w:rPr>
          <w:sz w:val="22"/>
          <w:szCs w:val="22"/>
        </w:rPr>
        <w:t xml:space="preserve"> </w:t>
      </w:r>
      <w:r w:rsidR="00B63E17" w:rsidRPr="00B63E17">
        <w:rPr>
          <w:sz w:val="22"/>
          <w:szCs w:val="22"/>
        </w:rPr>
        <w:t>two-week</w:t>
      </w:r>
      <w:r w:rsidRPr="00B63E17">
        <w:rPr>
          <w:sz w:val="22"/>
          <w:szCs w:val="22"/>
        </w:rPr>
        <w:t xml:space="preserve"> workflow and there</w:t>
      </w:r>
      <w:r w:rsidR="0015283A" w:rsidRPr="00B63E17">
        <w:rPr>
          <w:sz w:val="22"/>
          <w:szCs w:val="22"/>
        </w:rPr>
        <w:t>fore</w:t>
      </w:r>
      <w:r w:rsidRPr="00B63E17">
        <w:rPr>
          <w:sz w:val="22"/>
          <w:szCs w:val="22"/>
        </w:rPr>
        <w:t xml:space="preserve"> require you to return all your information with the two weeks </w:t>
      </w:r>
      <w:r w:rsidR="00B63E17">
        <w:rPr>
          <w:sz w:val="22"/>
          <w:szCs w:val="22"/>
        </w:rPr>
        <w:t xml:space="preserve">after </w:t>
      </w:r>
      <w:r w:rsidRPr="00B63E17">
        <w:rPr>
          <w:sz w:val="22"/>
          <w:szCs w:val="22"/>
        </w:rPr>
        <w:t xml:space="preserve">receiving your engagement pack. </w:t>
      </w:r>
    </w:p>
    <w:p w14:paraId="29A8C5F4" w14:textId="7BFF85AE" w:rsidR="00557303" w:rsidRDefault="00557303" w:rsidP="00B63E17">
      <w:pPr>
        <w:jc w:val="both"/>
        <w:rPr>
          <w:sz w:val="22"/>
          <w:szCs w:val="22"/>
        </w:rPr>
      </w:pPr>
    </w:p>
    <w:p w14:paraId="14B862EB" w14:textId="68BA1B0D" w:rsidR="00557303" w:rsidRPr="00B63E17" w:rsidRDefault="0015283A" w:rsidP="00B63E17">
      <w:pPr>
        <w:pStyle w:val="ListParagraph"/>
        <w:numPr>
          <w:ilvl w:val="0"/>
          <w:numId w:val="12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 xml:space="preserve">After four weeks we will not be able to </w:t>
      </w:r>
      <w:r w:rsidR="00B63E17">
        <w:rPr>
          <w:sz w:val="22"/>
          <w:szCs w:val="22"/>
        </w:rPr>
        <w:t>guarantee</w:t>
      </w:r>
      <w:r w:rsidRPr="00B63E17">
        <w:rPr>
          <w:sz w:val="22"/>
          <w:szCs w:val="22"/>
        </w:rPr>
        <w:t xml:space="preserve"> a fixed delivery time but will try our best to complete your pack</w:t>
      </w:r>
      <w:r w:rsidR="00D069CE" w:rsidRPr="00B63E17">
        <w:rPr>
          <w:sz w:val="22"/>
          <w:szCs w:val="22"/>
        </w:rPr>
        <w:t xml:space="preserve"> within our workflow deadlines. </w:t>
      </w:r>
    </w:p>
    <w:p w14:paraId="3D6226C4" w14:textId="7975F7E7" w:rsidR="00EE28AA" w:rsidRDefault="00EE28AA" w:rsidP="007D2133">
      <w:pPr>
        <w:jc w:val="both"/>
        <w:rPr>
          <w:sz w:val="22"/>
          <w:szCs w:val="22"/>
        </w:rPr>
      </w:pPr>
    </w:p>
    <w:p w14:paraId="3DB45CCB" w14:textId="5B16CF09" w:rsidR="00EE28AA" w:rsidRPr="00F70517" w:rsidRDefault="00EE28AA" w:rsidP="007D2133">
      <w:pPr>
        <w:jc w:val="both"/>
        <w:rPr>
          <w:b/>
          <w:sz w:val="22"/>
          <w:szCs w:val="22"/>
          <w:u w:val="single"/>
        </w:rPr>
      </w:pPr>
      <w:r w:rsidRPr="00F70517">
        <w:rPr>
          <w:b/>
          <w:sz w:val="22"/>
          <w:szCs w:val="22"/>
          <w:u w:val="single"/>
        </w:rPr>
        <w:t>Alterations</w:t>
      </w:r>
      <w:r w:rsidR="00F70517">
        <w:rPr>
          <w:b/>
          <w:sz w:val="22"/>
          <w:szCs w:val="22"/>
          <w:u w:val="single"/>
        </w:rPr>
        <w:t xml:space="preserve"> to CV’s </w:t>
      </w:r>
      <w:r w:rsidRPr="00F70517">
        <w:rPr>
          <w:b/>
          <w:sz w:val="22"/>
          <w:szCs w:val="22"/>
          <w:u w:val="single"/>
        </w:rPr>
        <w:t xml:space="preserve"> </w:t>
      </w:r>
    </w:p>
    <w:p w14:paraId="4AD5D273" w14:textId="692A327D" w:rsidR="00EE28AA" w:rsidRDefault="00EE28AA" w:rsidP="007D2133">
      <w:pPr>
        <w:jc w:val="both"/>
        <w:rPr>
          <w:sz w:val="22"/>
          <w:szCs w:val="22"/>
        </w:rPr>
      </w:pPr>
    </w:p>
    <w:p w14:paraId="2A35534D" w14:textId="75A37ADB" w:rsidR="00F70517" w:rsidRPr="00B63E17" w:rsidRDefault="00F70517" w:rsidP="00B63E17">
      <w:pPr>
        <w:pStyle w:val="ListParagraph"/>
        <w:numPr>
          <w:ilvl w:val="0"/>
          <w:numId w:val="13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 xml:space="preserve">At your request we make alterations </w:t>
      </w:r>
      <w:r w:rsidR="00B63E17">
        <w:rPr>
          <w:sz w:val="22"/>
          <w:szCs w:val="22"/>
        </w:rPr>
        <w:t xml:space="preserve">to </w:t>
      </w:r>
      <w:r w:rsidRPr="00B63E17">
        <w:rPr>
          <w:sz w:val="22"/>
          <w:szCs w:val="22"/>
        </w:rPr>
        <w:t xml:space="preserve">the CV within reason. We do supply you with a word and PDF version </w:t>
      </w:r>
      <w:r w:rsidR="00B63E17" w:rsidRPr="00B63E17">
        <w:rPr>
          <w:sz w:val="22"/>
          <w:szCs w:val="22"/>
        </w:rPr>
        <w:t>to enable you</w:t>
      </w:r>
      <w:r w:rsidRPr="00B63E17">
        <w:rPr>
          <w:sz w:val="22"/>
          <w:szCs w:val="22"/>
        </w:rPr>
        <w:t xml:space="preserve"> to make your own adjustments </w:t>
      </w:r>
      <w:r w:rsidR="00B63E17" w:rsidRPr="00B63E17">
        <w:rPr>
          <w:sz w:val="22"/>
          <w:szCs w:val="22"/>
        </w:rPr>
        <w:t>as you continue on</w:t>
      </w:r>
      <w:r w:rsidRPr="00B63E17">
        <w:rPr>
          <w:sz w:val="22"/>
          <w:szCs w:val="22"/>
        </w:rPr>
        <w:t xml:space="preserve"> your career journey.</w:t>
      </w:r>
    </w:p>
    <w:p w14:paraId="073E274D" w14:textId="77777777" w:rsidR="00B63E17" w:rsidRDefault="00B63E17" w:rsidP="00B63E17">
      <w:pPr>
        <w:jc w:val="both"/>
        <w:rPr>
          <w:sz w:val="22"/>
          <w:szCs w:val="22"/>
        </w:rPr>
      </w:pPr>
    </w:p>
    <w:p w14:paraId="12DFC792" w14:textId="2A9ECA6E" w:rsidR="00EE28AA" w:rsidRDefault="00F70517" w:rsidP="00B63E17">
      <w:pPr>
        <w:pStyle w:val="ListParagraph"/>
        <w:numPr>
          <w:ilvl w:val="0"/>
          <w:numId w:val="13"/>
        </w:numPr>
        <w:ind w:left="360"/>
        <w:jc w:val="both"/>
        <w:rPr>
          <w:sz w:val="22"/>
          <w:szCs w:val="22"/>
        </w:rPr>
      </w:pPr>
      <w:r w:rsidRPr="00B63E17">
        <w:rPr>
          <w:sz w:val="22"/>
          <w:szCs w:val="22"/>
        </w:rPr>
        <w:t xml:space="preserve">The cover letter we supply </w:t>
      </w:r>
      <w:r w:rsidR="00663181">
        <w:rPr>
          <w:sz w:val="22"/>
          <w:szCs w:val="22"/>
        </w:rPr>
        <w:t>should</w:t>
      </w:r>
      <w:r w:rsidRPr="00B63E17">
        <w:rPr>
          <w:sz w:val="22"/>
          <w:szCs w:val="22"/>
        </w:rPr>
        <w:t xml:space="preserve"> be adjusted according to the</w:t>
      </w:r>
      <w:r w:rsidR="00663181">
        <w:rPr>
          <w:sz w:val="22"/>
          <w:szCs w:val="22"/>
        </w:rPr>
        <w:t xml:space="preserve"> specific</w:t>
      </w:r>
      <w:r w:rsidRPr="00B63E17">
        <w:rPr>
          <w:sz w:val="22"/>
          <w:szCs w:val="22"/>
        </w:rPr>
        <w:t xml:space="preserve"> role you </w:t>
      </w:r>
      <w:r w:rsidR="00663181">
        <w:rPr>
          <w:sz w:val="22"/>
          <w:szCs w:val="22"/>
        </w:rPr>
        <w:t xml:space="preserve">are </w:t>
      </w:r>
      <w:r w:rsidRPr="00B63E17">
        <w:rPr>
          <w:sz w:val="22"/>
          <w:szCs w:val="22"/>
        </w:rPr>
        <w:t xml:space="preserve">applying for and </w:t>
      </w:r>
      <w:r w:rsidR="00663181">
        <w:rPr>
          <w:sz w:val="22"/>
          <w:szCs w:val="22"/>
        </w:rPr>
        <w:t>for that purpose,</w:t>
      </w:r>
      <w:r w:rsidRPr="00B63E17">
        <w:rPr>
          <w:sz w:val="22"/>
          <w:szCs w:val="22"/>
        </w:rPr>
        <w:t xml:space="preserve"> we supply a generic version. </w:t>
      </w:r>
      <w:r w:rsidR="00B55911" w:rsidRPr="00B63E17">
        <w:rPr>
          <w:sz w:val="22"/>
          <w:szCs w:val="22"/>
        </w:rPr>
        <w:t>(</w:t>
      </w:r>
      <w:r w:rsidR="00663181">
        <w:rPr>
          <w:sz w:val="22"/>
          <w:szCs w:val="22"/>
        </w:rPr>
        <w:t>P</w:t>
      </w:r>
      <w:r w:rsidR="00B55911" w:rsidRPr="00B63E17">
        <w:rPr>
          <w:sz w:val="22"/>
          <w:szCs w:val="22"/>
        </w:rPr>
        <w:t>lease see my blog for an article on this topic</w:t>
      </w:r>
      <w:r w:rsidR="00663181">
        <w:rPr>
          <w:sz w:val="22"/>
          <w:szCs w:val="22"/>
        </w:rPr>
        <w:t>.</w:t>
      </w:r>
      <w:r w:rsidR="00B55911" w:rsidRPr="00B63E17">
        <w:rPr>
          <w:sz w:val="22"/>
          <w:szCs w:val="22"/>
        </w:rPr>
        <w:t xml:space="preserve">) </w:t>
      </w:r>
      <w:r w:rsidRPr="00B63E17">
        <w:rPr>
          <w:sz w:val="22"/>
          <w:szCs w:val="22"/>
        </w:rPr>
        <w:t xml:space="preserve"> </w:t>
      </w:r>
    </w:p>
    <w:p w14:paraId="370C4779" w14:textId="77777777" w:rsidR="00990C1D" w:rsidRPr="00990C1D" w:rsidRDefault="00990C1D" w:rsidP="00990C1D">
      <w:pPr>
        <w:pStyle w:val="ListParagraph"/>
        <w:rPr>
          <w:sz w:val="22"/>
          <w:szCs w:val="22"/>
        </w:rPr>
      </w:pPr>
    </w:p>
    <w:p w14:paraId="28C8B674" w14:textId="54BF2BC5" w:rsidR="00990C1D" w:rsidRPr="00990C1D" w:rsidRDefault="00990C1D" w:rsidP="00990C1D">
      <w:pPr>
        <w:jc w:val="both"/>
        <w:rPr>
          <w:b/>
          <w:bCs/>
          <w:sz w:val="22"/>
          <w:szCs w:val="22"/>
          <w:u w:val="single"/>
        </w:rPr>
      </w:pPr>
      <w:r w:rsidRPr="00990C1D">
        <w:rPr>
          <w:b/>
          <w:bCs/>
          <w:sz w:val="22"/>
          <w:szCs w:val="22"/>
          <w:u w:val="single"/>
        </w:rPr>
        <w:t>POPI (Protection of Personal Information)</w:t>
      </w:r>
    </w:p>
    <w:p w14:paraId="44FF0A8B" w14:textId="07445882" w:rsidR="00990C1D" w:rsidRDefault="00990C1D" w:rsidP="00990C1D">
      <w:pPr>
        <w:jc w:val="both"/>
        <w:rPr>
          <w:b/>
          <w:bCs/>
          <w:sz w:val="22"/>
          <w:szCs w:val="22"/>
        </w:rPr>
      </w:pPr>
    </w:p>
    <w:p w14:paraId="2F12FCFA" w14:textId="561DA10E" w:rsidR="00F70517" w:rsidRPr="00990C1D" w:rsidRDefault="00990C1D" w:rsidP="007D2133">
      <w:pPr>
        <w:jc w:val="both"/>
        <w:rPr>
          <w:sz w:val="22"/>
          <w:szCs w:val="22"/>
        </w:rPr>
      </w:pPr>
      <w:r w:rsidRPr="00990C1D">
        <w:rPr>
          <w:sz w:val="22"/>
          <w:szCs w:val="22"/>
        </w:rPr>
        <w:t xml:space="preserve">If you require information regards the protection of your personal information, please refer to the POPI form included at the bottom of the engagement page. </w:t>
      </w:r>
    </w:p>
    <w:p w14:paraId="38CB3F0B" w14:textId="77777777" w:rsidR="00990C1D" w:rsidRDefault="00990C1D" w:rsidP="007D2133">
      <w:pPr>
        <w:jc w:val="both"/>
        <w:rPr>
          <w:sz w:val="22"/>
          <w:szCs w:val="22"/>
        </w:rPr>
      </w:pPr>
    </w:p>
    <w:p w14:paraId="6DB48A66" w14:textId="5EACF40E" w:rsidR="00EE28AA" w:rsidRPr="00EE28AA" w:rsidRDefault="00EE28AA" w:rsidP="007D2133">
      <w:pPr>
        <w:jc w:val="both"/>
        <w:rPr>
          <w:b/>
          <w:sz w:val="22"/>
          <w:szCs w:val="22"/>
          <w:u w:val="single"/>
        </w:rPr>
      </w:pPr>
      <w:r w:rsidRPr="00EE28AA">
        <w:rPr>
          <w:b/>
          <w:sz w:val="22"/>
          <w:szCs w:val="22"/>
          <w:u w:val="single"/>
        </w:rPr>
        <w:t xml:space="preserve">Refunds </w:t>
      </w:r>
      <w:bookmarkStart w:id="0" w:name="_GoBack"/>
      <w:bookmarkEnd w:id="0"/>
    </w:p>
    <w:p w14:paraId="5A249054" w14:textId="47C1DBDA" w:rsidR="00D069CE" w:rsidRDefault="00D069CE" w:rsidP="007D2133">
      <w:pPr>
        <w:jc w:val="both"/>
        <w:rPr>
          <w:sz w:val="22"/>
          <w:szCs w:val="22"/>
        </w:rPr>
      </w:pPr>
    </w:p>
    <w:p w14:paraId="00F2C7EB" w14:textId="77777777" w:rsidR="00663181" w:rsidRDefault="00D069CE" w:rsidP="007D2133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lease note that we do not </w:t>
      </w:r>
      <w:r w:rsidR="00663181">
        <w:rPr>
          <w:sz w:val="22"/>
          <w:szCs w:val="22"/>
        </w:rPr>
        <w:t>offer</w:t>
      </w:r>
      <w:r w:rsidR="0044483B">
        <w:rPr>
          <w:sz w:val="22"/>
          <w:szCs w:val="22"/>
        </w:rPr>
        <w:t xml:space="preserve"> refunds due to the </w:t>
      </w:r>
      <w:r w:rsidR="00663181">
        <w:rPr>
          <w:sz w:val="22"/>
          <w:szCs w:val="22"/>
        </w:rPr>
        <w:t>f</w:t>
      </w:r>
      <w:r w:rsidR="0044483B">
        <w:rPr>
          <w:sz w:val="22"/>
          <w:szCs w:val="22"/>
        </w:rPr>
        <w:t>act that we engage designers and writers upfront</w:t>
      </w:r>
      <w:r w:rsidR="00663181">
        <w:rPr>
          <w:sz w:val="22"/>
          <w:szCs w:val="22"/>
        </w:rPr>
        <w:t>.</w:t>
      </w:r>
      <w:r w:rsidR="0044483B">
        <w:rPr>
          <w:sz w:val="22"/>
          <w:szCs w:val="22"/>
        </w:rPr>
        <w:t xml:space="preserve"> </w:t>
      </w:r>
      <w:r w:rsidR="00663181">
        <w:rPr>
          <w:sz w:val="22"/>
          <w:szCs w:val="22"/>
        </w:rPr>
        <w:t xml:space="preserve">It is </w:t>
      </w:r>
      <w:r w:rsidR="0044483B">
        <w:rPr>
          <w:sz w:val="22"/>
          <w:szCs w:val="22"/>
        </w:rPr>
        <w:t xml:space="preserve">therefore important that you work with </w:t>
      </w:r>
      <w:r w:rsidR="00663181">
        <w:rPr>
          <w:sz w:val="22"/>
          <w:szCs w:val="22"/>
        </w:rPr>
        <w:t>our</w:t>
      </w:r>
      <w:r w:rsidR="0044483B">
        <w:rPr>
          <w:sz w:val="22"/>
          <w:szCs w:val="22"/>
        </w:rPr>
        <w:t xml:space="preserve"> team to complete the process. </w:t>
      </w:r>
    </w:p>
    <w:p w14:paraId="0A11B795" w14:textId="64BC7FE8" w:rsidR="00663181" w:rsidRDefault="00663181" w:rsidP="007D2133">
      <w:pPr>
        <w:jc w:val="both"/>
        <w:rPr>
          <w:sz w:val="22"/>
          <w:szCs w:val="22"/>
        </w:rPr>
      </w:pPr>
    </w:p>
    <w:p w14:paraId="2E83CAA3" w14:textId="17FAD27F" w:rsidR="00663181" w:rsidRPr="00663181" w:rsidRDefault="00663181" w:rsidP="007D2133">
      <w:pPr>
        <w:jc w:val="both"/>
        <w:rPr>
          <w:b/>
          <w:sz w:val="22"/>
          <w:szCs w:val="22"/>
          <w:u w:val="single"/>
        </w:rPr>
      </w:pPr>
      <w:r w:rsidRPr="00663181">
        <w:rPr>
          <w:b/>
          <w:sz w:val="22"/>
          <w:szCs w:val="22"/>
          <w:u w:val="single"/>
        </w:rPr>
        <w:t>Bespoke service</w:t>
      </w:r>
    </w:p>
    <w:p w14:paraId="731C2544" w14:textId="3E35EB22" w:rsidR="00D069CE" w:rsidRPr="00557303" w:rsidRDefault="0044483B" w:rsidP="007D2133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lease remember that our CV and LinkedIn </w:t>
      </w:r>
      <w:r w:rsidR="00663181">
        <w:rPr>
          <w:sz w:val="22"/>
          <w:szCs w:val="22"/>
        </w:rPr>
        <w:t>profile update service</w:t>
      </w:r>
      <w:r>
        <w:rPr>
          <w:sz w:val="22"/>
          <w:szCs w:val="22"/>
        </w:rPr>
        <w:t xml:space="preserve"> </w:t>
      </w:r>
      <w:r w:rsidR="00663181">
        <w:rPr>
          <w:sz w:val="22"/>
          <w:szCs w:val="22"/>
        </w:rPr>
        <w:t xml:space="preserve">aim to </w:t>
      </w:r>
      <w:r w:rsidR="00CC3A7C">
        <w:rPr>
          <w:sz w:val="22"/>
          <w:szCs w:val="22"/>
        </w:rPr>
        <w:t>set you up with a pack that will support you through</w:t>
      </w:r>
      <w:r w:rsidR="00663181">
        <w:rPr>
          <w:sz w:val="22"/>
          <w:szCs w:val="22"/>
        </w:rPr>
        <w:t>out</w:t>
      </w:r>
      <w:r w:rsidR="00CC3A7C">
        <w:rPr>
          <w:sz w:val="22"/>
          <w:szCs w:val="22"/>
        </w:rPr>
        <w:t xml:space="preserve"> your career. We do not </w:t>
      </w:r>
      <w:r w:rsidR="00663181">
        <w:rPr>
          <w:sz w:val="22"/>
          <w:szCs w:val="22"/>
        </w:rPr>
        <w:t>offer</w:t>
      </w:r>
      <w:r w:rsidR="00CC3A7C">
        <w:rPr>
          <w:sz w:val="22"/>
          <w:szCs w:val="22"/>
        </w:rPr>
        <w:t xml:space="preserve"> a quick off the shelf service. Our CV’s are bespoke</w:t>
      </w:r>
      <w:r w:rsidR="00663181">
        <w:rPr>
          <w:sz w:val="22"/>
          <w:szCs w:val="22"/>
        </w:rPr>
        <w:t xml:space="preserve"> and personal</w:t>
      </w:r>
      <w:r w:rsidR="00CC3A7C">
        <w:rPr>
          <w:sz w:val="22"/>
          <w:szCs w:val="22"/>
        </w:rPr>
        <w:t xml:space="preserve">. </w:t>
      </w:r>
    </w:p>
    <w:p w14:paraId="528DC366" w14:textId="77777777" w:rsidR="00463BD9" w:rsidRPr="007D2133" w:rsidRDefault="00463BD9" w:rsidP="007D2133">
      <w:pPr>
        <w:jc w:val="both"/>
        <w:rPr>
          <w:sz w:val="22"/>
          <w:szCs w:val="22"/>
        </w:rPr>
      </w:pPr>
    </w:p>
    <w:p w14:paraId="238E12C6" w14:textId="36F6A2E3" w:rsidR="00463BD9" w:rsidRDefault="00F75C08" w:rsidP="007D2133">
      <w:pPr>
        <w:jc w:val="both"/>
        <w:rPr>
          <w:sz w:val="22"/>
          <w:szCs w:val="22"/>
        </w:rPr>
      </w:pPr>
      <w:r w:rsidRPr="007D2133">
        <w:rPr>
          <w:sz w:val="22"/>
          <w:szCs w:val="22"/>
        </w:rPr>
        <w:t>W</w:t>
      </w:r>
      <w:r w:rsidR="00463BD9" w:rsidRPr="007D2133">
        <w:rPr>
          <w:sz w:val="22"/>
          <w:szCs w:val="22"/>
        </w:rPr>
        <w:t xml:space="preserve">e look forward to working with you. </w:t>
      </w:r>
    </w:p>
    <w:p w14:paraId="7325237E" w14:textId="77777777" w:rsidR="007D2133" w:rsidRPr="007D2133" w:rsidRDefault="007D2133" w:rsidP="007D2133">
      <w:pPr>
        <w:jc w:val="both"/>
        <w:rPr>
          <w:sz w:val="22"/>
          <w:szCs w:val="22"/>
        </w:rPr>
      </w:pPr>
    </w:p>
    <w:p w14:paraId="1C72ECEE" w14:textId="2F866CF8" w:rsidR="0003016B" w:rsidRPr="007D2133" w:rsidRDefault="009C056C" w:rsidP="007D2133">
      <w:pPr>
        <w:jc w:val="both"/>
        <w:rPr>
          <w:b/>
          <w:sz w:val="22"/>
          <w:szCs w:val="22"/>
        </w:rPr>
      </w:pPr>
      <w:r w:rsidRPr="007D2133">
        <w:rPr>
          <w:b/>
          <w:sz w:val="22"/>
          <w:szCs w:val="22"/>
        </w:rPr>
        <w:t>The CVforLife Team</w:t>
      </w:r>
    </w:p>
    <w:sectPr w:rsidR="0003016B" w:rsidRPr="007D2133" w:rsidSect="00A11B2B">
      <w:footerReference w:type="default" r:id="rId7"/>
      <w:pgSz w:w="11900" w:h="16840"/>
      <w:pgMar w:top="671" w:right="985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71E29" w14:textId="77777777" w:rsidR="003F2EE7" w:rsidRDefault="003F2EE7" w:rsidP="009C056C">
      <w:r>
        <w:separator/>
      </w:r>
    </w:p>
  </w:endnote>
  <w:endnote w:type="continuationSeparator" w:id="0">
    <w:p w14:paraId="4EA8612D" w14:textId="77777777" w:rsidR="003F2EE7" w:rsidRDefault="003F2EE7" w:rsidP="009C0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Sangam MN">
    <w:altName w:val="Myanmar Text"/>
    <w:charset w:val="00"/>
    <w:family w:val="auto"/>
    <w:pitch w:val="variable"/>
    <w:sig w:usb0="80000003" w:usb1="00002040" w:usb2="000004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49D49" w14:textId="76E9353C" w:rsidR="009C056C" w:rsidRPr="009C056C" w:rsidRDefault="00990C1D" w:rsidP="007D2133">
    <w:pPr>
      <w:pStyle w:val="Footer"/>
      <w:jc w:val="center"/>
      <w:rPr>
        <w:rFonts w:ascii="Myanmar Sangam MN" w:hAnsi="Myanmar Sangam MN"/>
        <w:sz w:val="18"/>
        <w:szCs w:val="18"/>
      </w:rPr>
    </w:pPr>
    <w:hyperlink r:id="rId1" w:history="1">
      <w:r w:rsidR="009C056C" w:rsidRPr="009C056C">
        <w:rPr>
          <w:rStyle w:val="Hyperlink"/>
          <w:rFonts w:ascii="Myanmar Sangam MN" w:hAnsi="Myanmar Sangam MN"/>
          <w:color w:val="auto"/>
          <w:sz w:val="18"/>
          <w:szCs w:val="18"/>
          <w:u w:val="none"/>
        </w:rPr>
        <w:t>www.cvforlife.co.za</w:t>
      </w:r>
    </w:hyperlink>
    <w:r w:rsidR="007D2133">
      <w:rPr>
        <w:rFonts w:ascii="Myanmar Sangam MN" w:hAnsi="Myanmar Sangam MN"/>
        <w:sz w:val="18"/>
        <w:szCs w:val="18"/>
      </w:rPr>
      <w:t xml:space="preserve"> | </w:t>
    </w:r>
    <w:r w:rsidR="00A11B2B">
      <w:rPr>
        <w:rFonts w:ascii="Myanmar Sangam MN" w:hAnsi="Myanmar Sangam MN"/>
        <w:sz w:val="18"/>
        <w:szCs w:val="18"/>
      </w:rPr>
      <w:t>info@cvforlife.</w:t>
    </w:r>
    <w:r w:rsidR="009C056C" w:rsidRPr="009C056C">
      <w:rPr>
        <w:rFonts w:ascii="Myanmar Sangam MN" w:hAnsi="Myanmar Sangam MN"/>
        <w:sz w:val="18"/>
        <w:szCs w:val="18"/>
      </w:rPr>
      <w:t>co.z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9E4FD" w14:textId="77777777" w:rsidR="003F2EE7" w:rsidRDefault="003F2EE7" w:rsidP="009C056C">
      <w:r>
        <w:separator/>
      </w:r>
    </w:p>
  </w:footnote>
  <w:footnote w:type="continuationSeparator" w:id="0">
    <w:p w14:paraId="6BD41FBA" w14:textId="77777777" w:rsidR="003F2EE7" w:rsidRDefault="003F2EE7" w:rsidP="009C0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653"/>
    <w:multiLevelType w:val="hybridMultilevel"/>
    <w:tmpl w:val="7B58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9401C"/>
    <w:multiLevelType w:val="hybridMultilevel"/>
    <w:tmpl w:val="78BC21EC"/>
    <w:lvl w:ilvl="0" w:tplc="80329E74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678CB"/>
    <w:multiLevelType w:val="hybridMultilevel"/>
    <w:tmpl w:val="B8DED5DC"/>
    <w:lvl w:ilvl="0" w:tplc="80329E74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D209CC"/>
    <w:multiLevelType w:val="hybridMultilevel"/>
    <w:tmpl w:val="482AF79E"/>
    <w:lvl w:ilvl="0" w:tplc="7346AFB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13085"/>
    <w:multiLevelType w:val="hybridMultilevel"/>
    <w:tmpl w:val="1F50A5C4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244E7D"/>
    <w:multiLevelType w:val="hybridMultilevel"/>
    <w:tmpl w:val="A58C81AC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21DD9"/>
    <w:multiLevelType w:val="hybridMultilevel"/>
    <w:tmpl w:val="7C9C04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3C0F4D"/>
    <w:multiLevelType w:val="hybridMultilevel"/>
    <w:tmpl w:val="623AB398"/>
    <w:lvl w:ilvl="0" w:tplc="7346AFBC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00217B"/>
    <w:multiLevelType w:val="hybridMultilevel"/>
    <w:tmpl w:val="653AE7E2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21204"/>
    <w:multiLevelType w:val="hybridMultilevel"/>
    <w:tmpl w:val="BB6238BE"/>
    <w:lvl w:ilvl="0" w:tplc="7346AFB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7537F6"/>
    <w:multiLevelType w:val="hybridMultilevel"/>
    <w:tmpl w:val="08AC2CA2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022691"/>
    <w:multiLevelType w:val="hybridMultilevel"/>
    <w:tmpl w:val="A29A6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D5490D"/>
    <w:multiLevelType w:val="hybridMultilevel"/>
    <w:tmpl w:val="9588125C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6"/>
  </w:num>
  <w:num w:numId="5">
    <w:abstractNumId w:val="0"/>
  </w:num>
  <w:num w:numId="6">
    <w:abstractNumId w:val="11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  <w:num w:numId="11">
    <w:abstractNumId w:val="12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7c0tbS0NDAxsTRW0lEKTi0uzszPAykwqgUAke6QtywAAAA="/>
  </w:docVars>
  <w:rsids>
    <w:rsidRoot w:val="00463BD9"/>
    <w:rsid w:val="0003016B"/>
    <w:rsid w:val="00057A00"/>
    <w:rsid w:val="00072BC8"/>
    <w:rsid w:val="000836DF"/>
    <w:rsid w:val="000C2109"/>
    <w:rsid w:val="000F0892"/>
    <w:rsid w:val="00107C49"/>
    <w:rsid w:val="00146E9C"/>
    <w:rsid w:val="0015283A"/>
    <w:rsid w:val="001D4D2D"/>
    <w:rsid w:val="00207D5F"/>
    <w:rsid w:val="00266BF8"/>
    <w:rsid w:val="002708A7"/>
    <w:rsid w:val="0034250D"/>
    <w:rsid w:val="00380469"/>
    <w:rsid w:val="003B49D2"/>
    <w:rsid w:val="003F2EE7"/>
    <w:rsid w:val="00427612"/>
    <w:rsid w:val="0044483B"/>
    <w:rsid w:val="00463BD9"/>
    <w:rsid w:val="004A75B0"/>
    <w:rsid w:val="004D4CF9"/>
    <w:rsid w:val="00550532"/>
    <w:rsid w:val="00557303"/>
    <w:rsid w:val="00663181"/>
    <w:rsid w:val="00712BE0"/>
    <w:rsid w:val="00726064"/>
    <w:rsid w:val="00741308"/>
    <w:rsid w:val="007D2133"/>
    <w:rsid w:val="008F0054"/>
    <w:rsid w:val="00990C1D"/>
    <w:rsid w:val="00992EF0"/>
    <w:rsid w:val="009A03B3"/>
    <w:rsid w:val="009C056C"/>
    <w:rsid w:val="009D7078"/>
    <w:rsid w:val="00A05B9A"/>
    <w:rsid w:val="00A11B2B"/>
    <w:rsid w:val="00A84D2D"/>
    <w:rsid w:val="00AD4BE5"/>
    <w:rsid w:val="00B00AF2"/>
    <w:rsid w:val="00B17129"/>
    <w:rsid w:val="00B55911"/>
    <w:rsid w:val="00B63E17"/>
    <w:rsid w:val="00C35845"/>
    <w:rsid w:val="00CC3A7C"/>
    <w:rsid w:val="00D069CE"/>
    <w:rsid w:val="00EE28AA"/>
    <w:rsid w:val="00F70517"/>
    <w:rsid w:val="00F75C08"/>
    <w:rsid w:val="00F9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90839A7"/>
  <w14:defaultImageDpi w14:val="327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63B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B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5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056C"/>
  </w:style>
  <w:style w:type="paragraph" w:styleId="Footer">
    <w:name w:val="footer"/>
    <w:basedOn w:val="Normal"/>
    <w:link w:val="FooterChar"/>
    <w:uiPriority w:val="99"/>
    <w:unhideWhenUsed/>
    <w:rsid w:val="009C05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056C"/>
  </w:style>
  <w:style w:type="character" w:styleId="Hyperlink">
    <w:name w:val="Hyperlink"/>
    <w:basedOn w:val="DefaultParagraphFont"/>
    <w:uiPriority w:val="99"/>
    <w:unhideWhenUsed/>
    <w:rsid w:val="009C05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vforlife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idout</dc:creator>
  <cp:keywords/>
  <dc:description/>
  <cp:lastModifiedBy>Rob Ridout</cp:lastModifiedBy>
  <cp:revision>2</cp:revision>
  <cp:lastPrinted>2019-02-04T15:51:00Z</cp:lastPrinted>
  <dcterms:created xsi:type="dcterms:W3CDTF">2019-12-30T09:51:00Z</dcterms:created>
  <dcterms:modified xsi:type="dcterms:W3CDTF">2019-12-30T09:51:00Z</dcterms:modified>
</cp:coreProperties>
</file>